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12</w:t>
      </w:r>
      <w:r>
        <w:t xml:space="preserve"> </w:t>
      </w:r>
      <w:r>
        <w:t xml:space="preserve">06:27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5ed296fa60a3c230c4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12T06:28:03Z</dcterms:created>
  <dcterms:modified xsi:type="dcterms:W3CDTF">2023-01-12T06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12 06:27:55</vt:lpwstr>
  </property>
</Properties>
</file>